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2D090" w14:textId="14F50C62" w:rsidR="001E4C94" w:rsidRDefault="00A22C83" w:rsidP="00A22C83">
      <w:pPr>
        <w:pStyle w:val="Heading1"/>
      </w:pPr>
      <w:r>
        <w:t>Maths Curriculum Map 2021 -2022</w:t>
      </w:r>
    </w:p>
    <w:tbl>
      <w:tblPr>
        <w:tblStyle w:val="TableGrid"/>
        <w:tblW w:w="15877" w:type="dxa"/>
        <w:tblInd w:w="-289" w:type="dxa"/>
        <w:tblLook w:val="04A0" w:firstRow="1" w:lastRow="0" w:firstColumn="1" w:lastColumn="0" w:noHBand="0" w:noVBand="1"/>
      </w:tblPr>
      <w:tblGrid>
        <w:gridCol w:w="851"/>
        <w:gridCol w:w="709"/>
        <w:gridCol w:w="2386"/>
        <w:gridCol w:w="2386"/>
        <w:gridCol w:w="2386"/>
        <w:gridCol w:w="2386"/>
        <w:gridCol w:w="2386"/>
        <w:gridCol w:w="2387"/>
      </w:tblGrid>
      <w:tr w:rsidR="00A22C83" w:rsidRPr="007C5147" w14:paraId="3DE51CD8" w14:textId="77777777" w:rsidTr="00A22C83">
        <w:trPr>
          <w:trHeight w:val="340"/>
        </w:trPr>
        <w:tc>
          <w:tcPr>
            <w:tcW w:w="851" w:type="dxa"/>
            <w:vMerge w:val="restart"/>
            <w:shd w:val="clear" w:color="auto" w:fill="FFFFFF" w:themeFill="background1"/>
            <w:vAlign w:val="center"/>
          </w:tcPr>
          <w:p w14:paraId="19E81E73" w14:textId="77777777" w:rsidR="00061D1E" w:rsidRPr="00A22C83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A22C83">
              <w:rPr>
                <w:rFonts w:asciiTheme="majorHAnsi" w:hAnsiTheme="majorHAnsi" w:cstheme="majorHAnsi"/>
                <w:szCs w:val="18"/>
              </w:rPr>
              <w:t>Year 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387" w:type="dxa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A22C83">
        <w:trPr>
          <w:trHeight w:val="283"/>
        </w:trPr>
        <w:tc>
          <w:tcPr>
            <w:tcW w:w="851" w:type="dxa"/>
            <w:vMerge/>
            <w:shd w:val="clear" w:color="auto" w:fill="FFFFFF" w:themeFill="background1"/>
            <w:vAlign w:val="center"/>
          </w:tcPr>
          <w:p w14:paraId="1990656F" w14:textId="77777777" w:rsidR="00061D1E" w:rsidRPr="00A22C83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3901A6E" w14:textId="74BC3421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773" w:type="dxa"/>
            <w:gridSpan w:val="2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A22C83" w:rsidRPr="007C5147" w14:paraId="36B09D9F" w14:textId="77777777" w:rsidTr="00A22C83">
        <w:trPr>
          <w:trHeight w:val="887"/>
        </w:trPr>
        <w:tc>
          <w:tcPr>
            <w:tcW w:w="851" w:type="dxa"/>
            <w:vMerge/>
            <w:shd w:val="clear" w:color="auto" w:fill="FFFFFF" w:themeFill="background1"/>
            <w:vAlign w:val="center"/>
          </w:tcPr>
          <w:p w14:paraId="57758A35" w14:textId="77777777" w:rsidR="00061D1E" w:rsidRPr="00A22C83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5343F7F5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M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718C50A3" w14:textId="77777777" w:rsidR="00061D1E" w:rsidRPr="0082032C" w:rsidRDefault="00061D1E" w:rsidP="007A24B8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Number: Place Value (within 10) </w:t>
            </w:r>
          </w:p>
          <w:p w14:paraId="2EFE66DD" w14:textId="77777777" w:rsidR="00061D1E" w:rsidRPr="0082032C" w:rsidRDefault="00061D1E" w:rsidP="00C444A4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Number: Addition and Subtraction (within 10) 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70BD0A9E" w14:textId="77777777" w:rsidR="00061D1E" w:rsidRPr="0082032C" w:rsidRDefault="00061D1E" w:rsidP="00202DD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Geometry: shape </w:t>
            </w:r>
          </w:p>
          <w:p w14:paraId="1F4D438A" w14:textId="77777777" w:rsidR="00061D1E" w:rsidRPr="0082032C" w:rsidRDefault="00061D1E" w:rsidP="00202DD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Number: Place Value (within 20)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7224CD96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Number: Addition and Subtraction (within 20) </w:t>
            </w:r>
          </w:p>
          <w:p w14:paraId="08EFE623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Number: Place Value (within 50)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765C7CE4" w14:textId="77777777" w:rsidR="00061D1E" w:rsidRPr="0082032C" w:rsidRDefault="00061D1E" w:rsidP="00A2342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Measurement: Length and Height </w:t>
            </w:r>
          </w:p>
          <w:p w14:paraId="55302F29" w14:textId="77777777" w:rsidR="00061D1E" w:rsidRPr="0082032C" w:rsidRDefault="00061D1E" w:rsidP="00A2342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Measurement: Weight and Volume </w:t>
            </w:r>
          </w:p>
        </w:tc>
        <w:tc>
          <w:tcPr>
            <w:tcW w:w="2386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348E2D4F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Number: Multiplication and Division </w:t>
            </w:r>
          </w:p>
          <w:p w14:paraId="4D6CFB60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Number: Fractions </w:t>
            </w:r>
          </w:p>
        </w:tc>
        <w:tc>
          <w:tcPr>
            <w:tcW w:w="2387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68F47D3F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Geometry: Position and Direction </w:t>
            </w:r>
          </w:p>
          <w:p w14:paraId="0675BEE5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Measurement: Money </w:t>
            </w:r>
          </w:p>
          <w:p w14:paraId="6E2904F8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Measurement: Time </w:t>
            </w:r>
          </w:p>
        </w:tc>
      </w:tr>
      <w:tr w:rsidR="00061D1E" w:rsidRPr="007C5147" w14:paraId="6B01DCB9" w14:textId="77777777" w:rsidTr="00A22C83">
        <w:trPr>
          <w:trHeight w:val="283"/>
        </w:trPr>
        <w:tc>
          <w:tcPr>
            <w:tcW w:w="851" w:type="dxa"/>
            <w:vMerge w:val="restart"/>
            <w:shd w:val="clear" w:color="auto" w:fill="FFFFFF" w:themeFill="background1"/>
            <w:vAlign w:val="center"/>
          </w:tcPr>
          <w:p w14:paraId="447761F0" w14:textId="1A98D389" w:rsidR="00061D1E" w:rsidRPr="00A22C83" w:rsidRDefault="0082032C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A22C83">
              <w:br w:type="page"/>
            </w:r>
            <w:r w:rsidR="00061D1E" w:rsidRPr="00A22C83">
              <w:br w:type="page"/>
            </w:r>
            <w:r w:rsidR="00061D1E" w:rsidRPr="00A22C83">
              <w:rPr>
                <w:rFonts w:asciiTheme="majorHAnsi" w:hAnsiTheme="majorHAnsi" w:cstheme="majorHAnsi"/>
                <w:sz w:val="20"/>
                <w:szCs w:val="20"/>
              </w:rPr>
              <w:t>Year 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773" w:type="dxa"/>
            <w:gridSpan w:val="2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A22C83" w:rsidRPr="007A24B8" w14:paraId="5B289FC7" w14:textId="77777777" w:rsidTr="00A22C83">
        <w:trPr>
          <w:trHeight w:val="882"/>
        </w:trPr>
        <w:tc>
          <w:tcPr>
            <w:tcW w:w="851" w:type="dxa"/>
            <w:vMerge/>
            <w:shd w:val="clear" w:color="auto" w:fill="BDD6EE" w:themeFill="accent1" w:themeFillTint="66"/>
            <w:vAlign w:val="center"/>
          </w:tcPr>
          <w:p w14:paraId="688D8D43" w14:textId="77777777" w:rsidR="00061D1E" w:rsidRPr="00A22C83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1971231A" w14:textId="77777777" w:rsidR="00061D1E" w:rsidRPr="0082032C" w:rsidRDefault="00061D1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245C552B" w14:textId="77777777" w:rsidR="00061D1E" w:rsidRPr="0082032C" w:rsidRDefault="00061D1E" w:rsidP="00202DD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Number: Place Value</w:t>
            </w:r>
          </w:p>
          <w:p w14:paraId="053C195B" w14:textId="77777777" w:rsidR="00061D1E" w:rsidRPr="0082032C" w:rsidRDefault="00061D1E" w:rsidP="00202DD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ddition and Subtraction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6DA57D84" w14:textId="77777777" w:rsidR="00061D1E" w:rsidRPr="0082032C" w:rsidRDefault="00061D1E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Money </w:t>
            </w:r>
          </w:p>
          <w:p w14:paraId="00CD1968" w14:textId="77777777" w:rsidR="00061D1E" w:rsidRPr="0082032C" w:rsidRDefault="00061D1E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Number: Multiplication and Division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57546659" w14:textId="77777777" w:rsidR="00061D1E" w:rsidRPr="0082032C" w:rsidRDefault="00061D1E" w:rsidP="005E110A">
            <w:pPr>
              <w:jc w:val="center"/>
              <w:rPr>
                <w:rFonts w:asciiTheme="majorHAnsi" w:hAnsiTheme="majorHAnsi" w:cstheme="minorHAnsi"/>
                <w:noProof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Number: Multiplication and Division</w:t>
            </w:r>
            <w:r w:rsidRPr="0082032C">
              <w:rPr>
                <w:rFonts w:asciiTheme="majorHAnsi" w:hAnsiTheme="majorHAnsi" w:cstheme="minorHAnsi"/>
                <w:noProof/>
                <w:sz w:val="16"/>
                <w:szCs w:val="16"/>
              </w:rPr>
              <w:t xml:space="preserve"> </w:t>
            </w:r>
          </w:p>
          <w:p w14:paraId="5BE74DAE" w14:textId="77777777" w:rsidR="00061D1E" w:rsidRPr="0082032C" w:rsidRDefault="00061D1E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  <w:r w:rsidRPr="0082032C">
              <w:rPr>
                <w:rFonts w:asciiTheme="majorHAnsi" w:hAnsiTheme="majorHAnsi" w:cstheme="minorHAnsi"/>
                <w:noProof/>
                <w:sz w:val="16"/>
                <w:szCs w:val="16"/>
                <w:lang w:eastAsia="en-GB"/>
              </w:rPr>
              <w:drawing>
                <wp:inline distT="0" distB="0" distL="0" distR="0" wp14:anchorId="3426B941" wp14:editId="4C9DB513">
                  <wp:extent cx="28575" cy="95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539C0059" w14:textId="77777777" w:rsidR="00061D1E" w:rsidRPr="0082032C" w:rsidRDefault="00061D1E" w:rsidP="003C268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roperties of Shape </w:t>
            </w:r>
          </w:p>
          <w:p w14:paraId="22C64501" w14:textId="77777777" w:rsidR="00061D1E" w:rsidRPr="0082032C" w:rsidRDefault="00061D1E" w:rsidP="003C268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2B51F5B5" w14:textId="77777777" w:rsidR="00061D1E" w:rsidRPr="0082032C" w:rsidRDefault="00061D1E" w:rsidP="00C444A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Length and Height </w:t>
            </w:r>
          </w:p>
          <w:p w14:paraId="024BD907" w14:textId="77777777" w:rsidR="00061D1E" w:rsidRPr="0082032C" w:rsidRDefault="00061D1E" w:rsidP="00C444A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osition and Direction </w:t>
            </w:r>
          </w:p>
          <w:p w14:paraId="32D1A4D4" w14:textId="77777777" w:rsidR="00061D1E" w:rsidRPr="0082032C" w:rsidRDefault="00061D1E" w:rsidP="00C444A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roblem Solving </w:t>
            </w:r>
          </w:p>
        </w:tc>
        <w:tc>
          <w:tcPr>
            <w:tcW w:w="2387" w:type="dxa"/>
            <w:shd w:val="clear" w:color="auto" w:fill="BDD6EE" w:themeFill="accent1" w:themeFillTint="66"/>
            <w:vAlign w:val="center"/>
          </w:tcPr>
          <w:p w14:paraId="2FAD3734" w14:textId="77777777" w:rsidR="00061D1E" w:rsidRPr="0082032C" w:rsidRDefault="00061D1E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Time </w:t>
            </w:r>
          </w:p>
          <w:p w14:paraId="232B9CBC" w14:textId="77777777" w:rsidR="00061D1E" w:rsidRPr="0082032C" w:rsidRDefault="00061D1E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Mass, Capacity and Temperature </w:t>
            </w:r>
          </w:p>
        </w:tc>
      </w:tr>
      <w:tr w:rsidR="00061D1E" w:rsidRPr="007C5147" w14:paraId="5AFA24CC" w14:textId="77777777" w:rsidTr="00A22C83">
        <w:trPr>
          <w:trHeight w:val="283"/>
        </w:trPr>
        <w:tc>
          <w:tcPr>
            <w:tcW w:w="851" w:type="dxa"/>
            <w:vMerge w:val="restart"/>
            <w:vAlign w:val="center"/>
          </w:tcPr>
          <w:p w14:paraId="038907CA" w14:textId="77777777" w:rsidR="00061D1E" w:rsidRPr="00A22C83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A22C83">
              <w:br w:type="page"/>
            </w:r>
            <w:r w:rsidRPr="00A22C83">
              <w:rPr>
                <w:rFonts w:asciiTheme="majorHAnsi" w:hAnsiTheme="majorHAnsi" w:cstheme="majorHAnsi"/>
                <w:szCs w:val="18"/>
              </w:rPr>
              <w:t>Year 3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773" w:type="dxa"/>
            <w:gridSpan w:val="2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tr w:rsidR="00A22C83" w:rsidRPr="007A24B8" w14:paraId="27085A1B" w14:textId="77777777" w:rsidTr="00A22C83">
        <w:trPr>
          <w:trHeight w:val="766"/>
        </w:trPr>
        <w:tc>
          <w:tcPr>
            <w:tcW w:w="851" w:type="dxa"/>
            <w:vMerge/>
            <w:shd w:val="clear" w:color="auto" w:fill="BDD6EE" w:themeFill="accent1" w:themeFillTint="66"/>
            <w:vAlign w:val="center"/>
          </w:tcPr>
          <w:p w14:paraId="46438421" w14:textId="77777777" w:rsidR="00061D1E" w:rsidRPr="007A24B8" w:rsidRDefault="00061D1E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2730CE37" w14:textId="77777777" w:rsidR="00061D1E" w:rsidRPr="0082032C" w:rsidRDefault="00061D1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1663E0DC" w14:textId="77777777" w:rsidR="00061D1E" w:rsidRPr="0082032C" w:rsidRDefault="00061D1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Place Value </w:t>
            </w:r>
          </w:p>
          <w:p w14:paraId="10B61956" w14:textId="77777777" w:rsidR="00061D1E" w:rsidRPr="0082032C" w:rsidRDefault="00061D1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ddition and Subtraction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34F6C1AC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7970BD9F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  <w:p w14:paraId="75276A4E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Money </w:t>
            </w:r>
          </w:p>
          <w:p w14:paraId="042621C2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45E9C6D9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Length and Perimeter </w:t>
            </w:r>
          </w:p>
          <w:p w14:paraId="347E5597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6DA644C4" w14:textId="77777777" w:rsidR="00061D1E" w:rsidRPr="0082032C" w:rsidRDefault="00061D1E" w:rsidP="008E7DC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  <w:p w14:paraId="1EA8F4E9" w14:textId="77777777" w:rsidR="00061D1E" w:rsidRPr="0082032C" w:rsidRDefault="00061D1E" w:rsidP="008E7DC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Time </w:t>
            </w:r>
          </w:p>
        </w:tc>
        <w:tc>
          <w:tcPr>
            <w:tcW w:w="2387" w:type="dxa"/>
            <w:shd w:val="clear" w:color="auto" w:fill="BDD6EE" w:themeFill="accent1" w:themeFillTint="66"/>
            <w:vAlign w:val="center"/>
          </w:tcPr>
          <w:p w14:paraId="52C86317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roperties of Shape </w:t>
            </w:r>
          </w:p>
          <w:p w14:paraId="6C8E3807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Mass and Capacity </w:t>
            </w:r>
          </w:p>
        </w:tc>
      </w:tr>
      <w:tr w:rsidR="002F354E" w:rsidRPr="007A24B8" w14:paraId="3F4DA72A" w14:textId="77777777" w:rsidTr="00A22C83">
        <w:trPr>
          <w:trHeight w:val="283"/>
        </w:trPr>
        <w:tc>
          <w:tcPr>
            <w:tcW w:w="851" w:type="dxa"/>
            <w:vMerge w:val="restart"/>
            <w:vAlign w:val="center"/>
          </w:tcPr>
          <w:p w14:paraId="190C220D" w14:textId="573CA689" w:rsidR="002F354E" w:rsidRPr="007A24B8" w:rsidRDefault="00A1204D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br w:type="page"/>
            </w:r>
            <w:r w:rsidR="002F354E" w:rsidRPr="007A24B8"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72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772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773" w:type="dxa"/>
            <w:gridSpan w:val="2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A22C83" w:rsidRPr="007A24B8" w14:paraId="0AA06234" w14:textId="77777777" w:rsidTr="00A22C83">
        <w:trPr>
          <w:trHeight w:val="956"/>
        </w:trPr>
        <w:tc>
          <w:tcPr>
            <w:tcW w:w="851" w:type="dxa"/>
            <w:vMerge/>
            <w:shd w:val="clear" w:color="auto" w:fill="BDD6EE" w:themeFill="accent1" w:themeFillTint="66"/>
            <w:vAlign w:val="center"/>
          </w:tcPr>
          <w:p w14:paraId="0862201E" w14:textId="77777777" w:rsidR="00780A39" w:rsidRPr="007A24B8" w:rsidRDefault="00780A39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3776C869" w14:textId="77777777" w:rsidR="00780A39" w:rsidRPr="0082032C" w:rsidRDefault="00780A39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62F32FBF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Place Value </w:t>
            </w:r>
          </w:p>
          <w:p w14:paraId="267B96CB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ddition and Subtraction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6E54AC81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Length and Perimeter </w:t>
            </w:r>
          </w:p>
          <w:p w14:paraId="416ACAFF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38FA7579" w14:textId="77777777" w:rsidR="00780A39" w:rsidRPr="0082032C" w:rsidRDefault="00780A39" w:rsidP="00EC435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  <w:p w14:paraId="7B797ED1" w14:textId="77777777" w:rsidR="00780A39" w:rsidRPr="0082032C" w:rsidRDefault="00780A39" w:rsidP="00EC435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easurement: Area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7F030C49" w14:textId="77777777" w:rsidR="00780A39" w:rsidRPr="0082032C" w:rsidRDefault="00780A39" w:rsidP="00D33EE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  <w:p w14:paraId="32FB502B" w14:textId="77777777" w:rsidR="00780A39" w:rsidRPr="0082032C" w:rsidRDefault="00780A39" w:rsidP="00D33EE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6E3F6101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</w:t>
            </w:r>
          </w:p>
          <w:p w14:paraId="107945F9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Money </w:t>
            </w:r>
          </w:p>
          <w:p w14:paraId="177E166F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Time </w:t>
            </w:r>
          </w:p>
        </w:tc>
        <w:tc>
          <w:tcPr>
            <w:tcW w:w="2387" w:type="dxa"/>
            <w:shd w:val="clear" w:color="auto" w:fill="BDD6EE" w:themeFill="accent1" w:themeFillTint="66"/>
            <w:vAlign w:val="center"/>
          </w:tcPr>
          <w:p w14:paraId="5B2F63E9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  <w:p w14:paraId="4418B557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roperties of Shape </w:t>
            </w:r>
          </w:p>
          <w:p w14:paraId="02F1A054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osition and Direction </w:t>
            </w:r>
          </w:p>
        </w:tc>
      </w:tr>
      <w:tr w:rsidR="00614A00" w:rsidRPr="007A24B8" w14:paraId="14C19F2B" w14:textId="77777777" w:rsidTr="00A22C83">
        <w:trPr>
          <w:trHeight w:val="283"/>
        </w:trPr>
        <w:tc>
          <w:tcPr>
            <w:tcW w:w="851" w:type="dxa"/>
            <w:vMerge w:val="restart"/>
            <w:vAlign w:val="center"/>
          </w:tcPr>
          <w:p w14:paraId="417953F7" w14:textId="09CE25BC" w:rsidR="00614A00" w:rsidRPr="007A24B8" w:rsidRDefault="00A1204D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br w:type="page"/>
            </w:r>
            <w:r w:rsidR="00CD5B01"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773" w:type="dxa"/>
            <w:gridSpan w:val="2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A22C83" w:rsidRPr="007A24B8" w14:paraId="05FF0BD2" w14:textId="77777777" w:rsidTr="00A22C83">
        <w:trPr>
          <w:trHeight w:val="598"/>
        </w:trPr>
        <w:tc>
          <w:tcPr>
            <w:tcW w:w="851" w:type="dxa"/>
            <w:vMerge/>
            <w:shd w:val="clear" w:color="auto" w:fill="BDD6EE" w:themeFill="accent1" w:themeFillTint="66"/>
            <w:vAlign w:val="center"/>
          </w:tcPr>
          <w:p w14:paraId="34B2E90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4EA34C6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69B6B32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Place Value </w:t>
            </w:r>
          </w:p>
          <w:p w14:paraId="2102DD2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ddition and Subtraction </w:t>
            </w:r>
          </w:p>
          <w:p w14:paraId="05EB8ED8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38D3AE3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  <w:p w14:paraId="2BD035B9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  <w:p w14:paraId="6DA9D2B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Perimeter and Area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2704E45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  <w:p w14:paraId="01B9744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42AE1C2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  <w:p w14:paraId="2C7C1BD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and </w:t>
            </w:r>
            <w:r w:rsidR="009B2D92" w:rsidRPr="0082032C">
              <w:rPr>
                <w:rFonts w:asciiTheme="majorHAnsi" w:hAnsiTheme="majorHAnsi" w:cstheme="minorHAnsi"/>
                <w:sz w:val="16"/>
                <w:szCs w:val="16"/>
              </w:rPr>
              <w:t>Percentages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304576C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</w:t>
            </w:r>
          </w:p>
          <w:p w14:paraId="73EB72EE" w14:textId="77777777" w:rsidR="00614A00" w:rsidRPr="0082032C" w:rsidRDefault="009B2D92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eometry</w:t>
            </w:r>
            <w:r w:rsidR="00614A00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: Properties of 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hape</w:t>
            </w:r>
            <w:r w:rsidR="00614A00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  <w:p w14:paraId="2AA51A3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87" w:type="dxa"/>
            <w:shd w:val="clear" w:color="auto" w:fill="BDD6EE" w:themeFill="accent1" w:themeFillTint="66"/>
            <w:vAlign w:val="center"/>
          </w:tcPr>
          <w:p w14:paraId="1AEB45F0" w14:textId="77777777" w:rsidR="00614A00" w:rsidRPr="0082032C" w:rsidRDefault="009B2D92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osition and Direction </w:t>
            </w:r>
          </w:p>
          <w:p w14:paraId="4EE6C421" w14:textId="77777777" w:rsidR="009B2D92" w:rsidRPr="0082032C" w:rsidRDefault="009B2D92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Converting Units </w:t>
            </w:r>
          </w:p>
        </w:tc>
      </w:tr>
      <w:tr w:rsidR="002F354E" w:rsidRPr="007A24B8" w14:paraId="76E7B885" w14:textId="77777777" w:rsidTr="00A22C83">
        <w:trPr>
          <w:trHeight w:val="283"/>
        </w:trPr>
        <w:tc>
          <w:tcPr>
            <w:tcW w:w="851" w:type="dxa"/>
            <w:vMerge w:val="restart"/>
            <w:vAlign w:val="center"/>
          </w:tcPr>
          <w:p w14:paraId="47063BF7" w14:textId="77777777" w:rsidR="002F354E" w:rsidRPr="007A24B8" w:rsidRDefault="0082032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773" w:type="dxa"/>
            <w:gridSpan w:val="2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A22C83" w:rsidRPr="007A24B8" w14:paraId="2791DBAB" w14:textId="77777777" w:rsidTr="00A22C83">
        <w:trPr>
          <w:trHeight w:val="704"/>
        </w:trPr>
        <w:tc>
          <w:tcPr>
            <w:tcW w:w="851" w:type="dxa"/>
            <w:vMerge/>
            <w:vAlign w:val="center"/>
          </w:tcPr>
          <w:p w14:paraId="6B107C92" w14:textId="77777777" w:rsidR="0099099E" w:rsidRPr="007A24B8" w:rsidRDefault="0099099E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7287E9B8" w14:textId="77777777" w:rsidR="0099099E" w:rsidRPr="0082032C" w:rsidRDefault="0099099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631E1B46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Place Value </w:t>
            </w:r>
          </w:p>
          <w:p w14:paraId="150927C5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ddition, Subtraction, Multiplication and Division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1B477427" w14:textId="77777777" w:rsidR="0099099E" w:rsidRPr="0082032C" w:rsidRDefault="0099099E" w:rsidP="00C218B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  <w:p w14:paraId="1F3FCFDD" w14:textId="77777777" w:rsidR="0099099E" w:rsidRPr="0082032C" w:rsidRDefault="0099099E" w:rsidP="00C218B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osition and Direction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6E162700" w14:textId="77777777" w:rsidR="0099099E" w:rsidRPr="0082032C" w:rsidRDefault="0099099E" w:rsidP="007A24B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</w:t>
            </w:r>
          </w:p>
          <w:p w14:paraId="62E32368" w14:textId="77777777" w:rsidR="0099099E" w:rsidRPr="0082032C" w:rsidRDefault="0099099E" w:rsidP="007A24B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Percentages </w:t>
            </w:r>
          </w:p>
          <w:p w14:paraId="3ED24916" w14:textId="77777777" w:rsidR="0099099E" w:rsidRPr="0082032C" w:rsidRDefault="0099099E" w:rsidP="007A24B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lgebra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244AB7F2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Converting Units </w:t>
            </w:r>
          </w:p>
          <w:p w14:paraId="617F886B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Perimeter, Area and Volume </w:t>
            </w:r>
          </w:p>
          <w:p w14:paraId="74A151FA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Ration </w:t>
            </w:r>
          </w:p>
          <w:p w14:paraId="6BD2CD3E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</w:tc>
        <w:tc>
          <w:tcPr>
            <w:tcW w:w="2386" w:type="dxa"/>
            <w:shd w:val="clear" w:color="auto" w:fill="BDD6EE" w:themeFill="accent1" w:themeFillTint="66"/>
            <w:vAlign w:val="center"/>
          </w:tcPr>
          <w:p w14:paraId="1118B33F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roperties of Shape </w:t>
            </w:r>
          </w:p>
          <w:p w14:paraId="7BA124C4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87" w:type="dxa"/>
            <w:shd w:val="clear" w:color="auto" w:fill="BDD6EE" w:themeFill="accent1" w:themeFillTint="66"/>
            <w:vAlign w:val="center"/>
          </w:tcPr>
          <w:p w14:paraId="700C6BD6" w14:textId="77777777" w:rsidR="0099099E" w:rsidRPr="0082032C" w:rsidRDefault="0099099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onsolidation, Investigations and Preparations for KS3</w:t>
            </w:r>
          </w:p>
        </w:tc>
      </w:tr>
    </w:tbl>
    <w:p w14:paraId="338944F2" w14:textId="77777777" w:rsidR="005E110A" w:rsidRPr="007A24B8" w:rsidRDefault="005E110A" w:rsidP="00E10CE6">
      <w:pPr>
        <w:rPr>
          <w:sz w:val="18"/>
          <w:szCs w:val="18"/>
        </w:rPr>
      </w:pPr>
    </w:p>
    <w:sectPr w:rsidR="005E110A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A0693"/>
    <w:rsid w:val="001A427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1BAE"/>
    <w:rsid w:val="004D2EDE"/>
    <w:rsid w:val="004F62EE"/>
    <w:rsid w:val="00500D9C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B64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2C83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D4D83"/>
    <w:rsid w:val="00CD5B01"/>
    <w:rsid w:val="00D01C50"/>
    <w:rsid w:val="00D03113"/>
    <w:rsid w:val="00D05E41"/>
    <w:rsid w:val="00D06309"/>
    <w:rsid w:val="00D069A9"/>
    <w:rsid w:val="00D11824"/>
    <w:rsid w:val="00D143AA"/>
    <w:rsid w:val="00D16644"/>
    <w:rsid w:val="00D33EE4"/>
    <w:rsid w:val="00D46207"/>
    <w:rsid w:val="00D477F7"/>
    <w:rsid w:val="00D57DEF"/>
    <w:rsid w:val="00D74775"/>
    <w:rsid w:val="00D75BC4"/>
    <w:rsid w:val="00D910B7"/>
    <w:rsid w:val="00D936FF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2</cp:revision>
  <cp:lastPrinted>2021-11-09T10:11:00Z</cp:lastPrinted>
  <dcterms:created xsi:type="dcterms:W3CDTF">2022-03-04T14:18:00Z</dcterms:created>
  <dcterms:modified xsi:type="dcterms:W3CDTF">2022-03-04T14:18:00Z</dcterms:modified>
</cp:coreProperties>
</file>